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2267" w:rsidRDefault="00FD2267" w:rsidP="00FD2267">
      <w:pPr>
        <w:pStyle w:val="AralkYok"/>
        <w:jc w:val="center"/>
        <w:rPr>
          <w:rFonts w:ascii="Times New Roman" w:hAnsi="Times New Roman"/>
          <w:b/>
          <w:sz w:val="28"/>
          <w:szCs w:val="28"/>
          <w:lang w:val="tr-TR"/>
        </w:rPr>
      </w:pPr>
    </w:p>
    <w:p w:rsidR="00FD2267" w:rsidRDefault="00FD2267" w:rsidP="00FD2267">
      <w:pPr>
        <w:pStyle w:val="AralkYok"/>
        <w:jc w:val="center"/>
        <w:rPr>
          <w:rFonts w:ascii="Times New Roman" w:hAnsi="Times New Roman"/>
          <w:b/>
          <w:sz w:val="28"/>
          <w:szCs w:val="28"/>
          <w:lang w:val="tr-TR"/>
        </w:rPr>
      </w:pPr>
    </w:p>
    <w:p w:rsidR="00F67A03" w:rsidRDefault="00F67A03" w:rsidP="00FD2267">
      <w:pPr>
        <w:pStyle w:val="AralkYok"/>
        <w:jc w:val="center"/>
        <w:rPr>
          <w:rFonts w:ascii="Times New Roman" w:hAnsi="Times New Roman"/>
          <w:b/>
          <w:sz w:val="28"/>
          <w:szCs w:val="28"/>
          <w:lang w:val="tr-TR"/>
        </w:rPr>
      </w:pPr>
    </w:p>
    <w:p w:rsidR="00F67A03" w:rsidRPr="00076296" w:rsidRDefault="00F67A03" w:rsidP="00F67A03">
      <w:pPr>
        <w:pStyle w:val="Default"/>
        <w:jc w:val="center"/>
        <w:rPr>
          <w:rFonts w:ascii="Times New Roman" w:hAnsi="Times New Roman" w:cs="Times New Roman"/>
          <w:color w:val="auto"/>
        </w:rPr>
      </w:pPr>
      <w:r w:rsidRPr="00076296">
        <w:rPr>
          <w:rFonts w:ascii="Times New Roman" w:hAnsi="Times New Roman" w:cs="Times New Roman"/>
          <w:b/>
          <w:bCs/>
          <w:color w:val="auto"/>
        </w:rPr>
        <w:t>BAŞKAN ADAYI TC KİMLİK NUMARASI BEYANI</w:t>
      </w:r>
    </w:p>
    <w:p w:rsidR="00F67A03" w:rsidRPr="00076296" w:rsidRDefault="00F67A03" w:rsidP="00F67A03">
      <w:pPr>
        <w:pStyle w:val="Default"/>
        <w:jc w:val="center"/>
        <w:rPr>
          <w:rFonts w:ascii="Times New Roman" w:hAnsi="Times New Roman" w:cs="Times New Roman"/>
          <w:b/>
          <w:bCs/>
          <w:color w:val="auto"/>
        </w:rPr>
      </w:pPr>
      <w:r w:rsidRPr="00076296">
        <w:rPr>
          <w:rFonts w:ascii="Times New Roman" w:hAnsi="Times New Roman" w:cs="Times New Roman"/>
          <w:b/>
          <w:bCs/>
          <w:color w:val="auto"/>
        </w:rPr>
        <w:t>ADAYIN;</w:t>
      </w:r>
    </w:p>
    <w:p w:rsidR="00F67A03" w:rsidRDefault="00F67A03" w:rsidP="00F67A03">
      <w:pPr>
        <w:pStyle w:val="Default"/>
        <w:rPr>
          <w:b/>
          <w:bCs/>
          <w:color w:val="auto"/>
        </w:rPr>
      </w:pPr>
    </w:p>
    <w:p w:rsidR="00F67A03" w:rsidRDefault="00F67A03" w:rsidP="00F67A03">
      <w:pPr>
        <w:pStyle w:val="Default"/>
        <w:rPr>
          <w:color w:val="auto"/>
        </w:rPr>
      </w:pPr>
    </w:p>
    <w:p w:rsidR="00F67A03" w:rsidRPr="00076296" w:rsidRDefault="00076296" w:rsidP="00F67A03">
      <w:pPr>
        <w:pStyle w:val="Default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ADI SOYADI</w:t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 w:rsidR="00F67A03" w:rsidRPr="00076296">
        <w:rPr>
          <w:rFonts w:ascii="Times New Roman" w:hAnsi="Times New Roman" w:cs="Times New Roman"/>
          <w:color w:val="auto"/>
        </w:rPr>
        <w:t xml:space="preserve">: </w:t>
      </w:r>
    </w:p>
    <w:p w:rsidR="00F67A03" w:rsidRPr="00076296" w:rsidRDefault="00076296" w:rsidP="00F67A03">
      <w:pPr>
        <w:pStyle w:val="Default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TC KİMLİK NO</w:t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 w:rsidR="00F67A03" w:rsidRPr="00076296">
        <w:rPr>
          <w:rFonts w:ascii="Times New Roman" w:hAnsi="Times New Roman" w:cs="Times New Roman"/>
          <w:color w:val="auto"/>
        </w:rPr>
        <w:t xml:space="preserve">: </w:t>
      </w:r>
    </w:p>
    <w:p w:rsidR="00F67A03" w:rsidRPr="00076296" w:rsidRDefault="00076296" w:rsidP="00F67A03">
      <w:pPr>
        <w:pStyle w:val="Default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DOĞUM TARİHİ</w:t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 w:rsidR="00F67A03" w:rsidRPr="00076296">
        <w:rPr>
          <w:rFonts w:ascii="Times New Roman" w:hAnsi="Times New Roman" w:cs="Times New Roman"/>
          <w:color w:val="auto"/>
        </w:rPr>
        <w:t xml:space="preserve">: </w:t>
      </w:r>
    </w:p>
    <w:p w:rsidR="00F67A03" w:rsidRPr="00076296" w:rsidRDefault="00076296" w:rsidP="00F67A03">
      <w:pPr>
        <w:pStyle w:val="Default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EN SON BİTİRDİĞİ OKUL</w:t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 w:rsidR="00F67A03" w:rsidRPr="00076296">
        <w:rPr>
          <w:rFonts w:ascii="Times New Roman" w:hAnsi="Times New Roman" w:cs="Times New Roman"/>
          <w:color w:val="auto"/>
        </w:rPr>
        <w:t xml:space="preserve">: </w:t>
      </w:r>
    </w:p>
    <w:p w:rsidR="00F67A03" w:rsidRPr="00076296" w:rsidRDefault="00076296" w:rsidP="00F67A03">
      <w:pPr>
        <w:pStyle w:val="Default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YAZIŞMA ADRESİ</w:t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 w:rsidR="00F67A03" w:rsidRPr="00076296">
        <w:rPr>
          <w:rFonts w:ascii="Times New Roman" w:hAnsi="Times New Roman" w:cs="Times New Roman"/>
          <w:color w:val="auto"/>
        </w:rPr>
        <w:t xml:space="preserve">:  </w:t>
      </w:r>
    </w:p>
    <w:p w:rsidR="00F67A03" w:rsidRPr="00076296" w:rsidRDefault="00076296" w:rsidP="00F67A03">
      <w:pPr>
        <w:pStyle w:val="Default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E- POSTA ADRESİ</w:t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 w:rsidR="00F67A03" w:rsidRPr="00076296">
        <w:rPr>
          <w:rFonts w:ascii="Times New Roman" w:hAnsi="Times New Roman" w:cs="Times New Roman"/>
          <w:color w:val="auto"/>
        </w:rPr>
        <w:t xml:space="preserve">: </w:t>
      </w:r>
    </w:p>
    <w:p w:rsidR="00076296" w:rsidRDefault="00076296" w:rsidP="00F67A03">
      <w:pPr>
        <w:pStyle w:val="Default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TELEFONLAR (İş-1)</w:t>
      </w:r>
      <w:r w:rsidRPr="00076296">
        <w:rPr>
          <w:rFonts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</w:rPr>
        <w:t>(İş-2)</w:t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 w:rsidR="00F67A03" w:rsidRPr="00076296">
        <w:rPr>
          <w:rFonts w:ascii="Times New Roman" w:hAnsi="Times New Roman" w:cs="Times New Roman"/>
          <w:color w:val="auto"/>
        </w:rPr>
        <w:t xml:space="preserve">: </w:t>
      </w:r>
    </w:p>
    <w:p w:rsidR="00F67A03" w:rsidRPr="00076296" w:rsidRDefault="00076296" w:rsidP="00F67A03">
      <w:pPr>
        <w:pStyle w:val="Default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FAKS</w:t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 w:rsidR="00F67A03" w:rsidRPr="00076296">
        <w:rPr>
          <w:rFonts w:ascii="Times New Roman" w:hAnsi="Times New Roman" w:cs="Times New Roman"/>
          <w:color w:val="auto"/>
        </w:rPr>
        <w:t xml:space="preserve">: </w:t>
      </w:r>
    </w:p>
    <w:p w:rsidR="00F67A03" w:rsidRPr="00076296" w:rsidRDefault="00076296" w:rsidP="00F67A03">
      <w:pPr>
        <w:pStyle w:val="Default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GSM</w:t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>
        <w:rPr>
          <w:rFonts w:ascii="Times New Roman" w:hAnsi="Times New Roman" w:cs="Times New Roman"/>
          <w:color w:val="auto"/>
        </w:rPr>
        <w:tab/>
      </w:r>
      <w:r w:rsidR="00F67A03" w:rsidRPr="00076296">
        <w:rPr>
          <w:rFonts w:ascii="Times New Roman" w:hAnsi="Times New Roman" w:cs="Times New Roman"/>
          <w:color w:val="auto"/>
        </w:rPr>
        <w:t xml:space="preserve">: </w:t>
      </w:r>
    </w:p>
    <w:p w:rsidR="00F67A03" w:rsidRPr="00076296" w:rsidRDefault="00F67A03" w:rsidP="00F67A03">
      <w:pPr>
        <w:pStyle w:val="Default"/>
        <w:rPr>
          <w:rFonts w:ascii="Times New Roman" w:hAnsi="Times New Roman" w:cs="Times New Roman"/>
          <w:color w:val="auto"/>
        </w:rPr>
      </w:pPr>
    </w:p>
    <w:p w:rsidR="00F67A03" w:rsidRPr="00076296" w:rsidRDefault="00F67A03" w:rsidP="00F67A03">
      <w:pPr>
        <w:pStyle w:val="Default"/>
        <w:ind w:firstLine="708"/>
        <w:jc w:val="both"/>
        <w:rPr>
          <w:rFonts w:ascii="Times New Roman" w:hAnsi="Times New Roman" w:cs="Times New Roman"/>
          <w:color w:val="auto"/>
        </w:rPr>
      </w:pPr>
      <w:r w:rsidRPr="00076296">
        <w:rPr>
          <w:rFonts w:ascii="Times New Roman" w:hAnsi="Times New Roman" w:cs="Times New Roman"/>
          <w:color w:val="auto"/>
        </w:rPr>
        <w:t xml:space="preserve">Türkiye </w:t>
      </w:r>
      <w:r w:rsidR="00076296">
        <w:rPr>
          <w:rFonts w:ascii="Times New Roman" w:hAnsi="Times New Roman" w:cs="Times New Roman"/>
          <w:color w:val="auto"/>
        </w:rPr>
        <w:t xml:space="preserve">Halk Oyunları </w:t>
      </w:r>
      <w:r w:rsidR="00F639E2" w:rsidRPr="00076296">
        <w:rPr>
          <w:rFonts w:ascii="Times New Roman" w:hAnsi="Times New Roman" w:cs="Times New Roman"/>
          <w:color w:val="auto"/>
        </w:rPr>
        <w:t>Federasyonu</w:t>
      </w:r>
      <w:r w:rsidRPr="00076296">
        <w:rPr>
          <w:rFonts w:ascii="Times New Roman" w:hAnsi="Times New Roman" w:cs="Times New Roman"/>
          <w:color w:val="auto"/>
        </w:rPr>
        <w:t xml:space="preserve"> Başkanı adayı olarak yukarıda verilmiş olan T</w:t>
      </w:r>
      <w:r w:rsidR="00076296">
        <w:rPr>
          <w:rFonts w:ascii="Times New Roman" w:hAnsi="Times New Roman" w:cs="Times New Roman"/>
          <w:color w:val="auto"/>
        </w:rPr>
        <w:t>.</w:t>
      </w:r>
      <w:r w:rsidRPr="00076296">
        <w:rPr>
          <w:rFonts w:ascii="Times New Roman" w:hAnsi="Times New Roman" w:cs="Times New Roman"/>
          <w:color w:val="auto"/>
        </w:rPr>
        <w:t>C</w:t>
      </w:r>
      <w:r w:rsidR="00076296">
        <w:rPr>
          <w:rFonts w:ascii="Times New Roman" w:hAnsi="Times New Roman" w:cs="Times New Roman"/>
          <w:color w:val="auto"/>
        </w:rPr>
        <w:t>.</w:t>
      </w:r>
      <w:r w:rsidRPr="00076296">
        <w:rPr>
          <w:rFonts w:ascii="Times New Roman" w:hAnsi="Times New Roman" w:cs="Times New Roman"/>
          <w:color w:val="auto"/>
        </w:rPr>
        <w:t xml:space="preserve"> kimlik numaramın doğruluğunu ve şahsımla yapılacak yazışmalar için yukarıdaki iletişim bilgilerinin kullanılmasını beyan ve arz ederim. </w:t>
      </w:r>
    </w:p>
    <w:p w:rsidR="00F67A03" w:rsidRPr="00076296" w:rsidRDefault="00F67A03" w:rsidP="00F67A03">
      <w:pPr>
        <w:pStyle w:val="Default"/>
        <w:jc w:val="both"/>
        <w:rPr>
          <w:rFonts w:ascii="Times New Roman" w:hAnsi="Times New Roman" w:cs="Times New Roman"/>
          <w:color w:val="auto"/>
        </w:rPr>
      </w:pPr>
    </w:p>
    <w:p w:rsidR="00F67A03" w:rsidRPr="00076296" w:rsidRDefault="00F67A03" w:rsidP="00F67A03">
      <w:pPr>
        <w:pStyle w:val="Default"/>
        <w:rPr>
          <w:rFonts w:ascii="Times New Roman" w:hAnsi="Times New Roman" w:cs="Times New Roman"/>
          <w:color w:val="auto"/>
        </w:rPr>
      </w:pPr>
    </w:p>
    <w:p w:rsidR="00F67A03" w:rsidRPr="00076296" w:rsidRDefault="00F67A03" w:rsidP="00F67A03">
      <w:pPr>
        <w:pStyle w:val="Default"/>
        <w:rPr>
          <w:rFonts w:ascii="Times New Roman" w:hAnsi="Times New Roman" w:cs="Times New Roman"/>
          <w:color w:val="auto"/>
        </w:rPr>
      </w:pPr>
      <w:r w:rsidRPr="00076296">
        <w:rPr>
          <w:rFonts w:ascii="Times New Roman" w:hAnsi="Times New Roman" w:cs="Times New Roman"/>
          <w:color w:val="auto"/>
        </w:rPr>
        <w:t xml:space="preserve">Saygılarımla </w:t>
      </w:r>
    </w:p>
    <w:p w:rsidR="00F639E2" w:rsidRPr="00076296" w:rsidRDefault="00F639E2" w:rsidP="00F67A03">
      <w:pPr>
        <w:pStyle w:val="Default"/>
        <w:rPr>
          <w:rFonts w:ascii="Times New Roman" w:hAnsi="Times New Roman" w:cs="Times New Roman"/>
          <w:color w:val="auto"/>
        </w:rPr>
      </w:pPr>
    </w:p>
    <w:p w:rsidR="00F67A03" w:rsidRPr="00076296" w:rsidRDefault="00F67A03" w:rsidP="00F67A03">
      <w:pPr>
        <w:pStyle w:val="Default"/>
        <w:rPr>
          <w:rFonts w:ascii="Times New Roman" w:hAnsi="Times New Roman" w:cs="Times New Roman"/>
          <w:color w:val="auto"/>
        </w:rPr>
      </w:pPr>
      <w:r w:rsidRPr="00076296">
        <w:rPr>
          <w:rFonts w:ascii="Times New Roman" w:hAnsi="Times New Roman" w:cs="Times New Roman"/>
          <w:color w:val="auto"/>
        </w:rPr>
        <w:t xml:space="preserve">Adayın; </w:t>
      </w:r>
    </w:p>
    <w:p w:rsidR="00F639E2" w:rsidRPr="00076296" w:rsidRDefault="00F639E2" w:rsidP="00F67A03">
      <w:pPr>
        <w:pStyle w:val="Default"/>
        <w:rPr>
          <w:rFonts w:ascii="Times New Roman" w:hAnsi="Times New Roman" w:cs="Times New Roman"/>
          <w:color w:val="auto"/>
        </w:rPr>
      </w:pPr>
    </w:p>
    <w:p w:rsidR="00F67A03" w:rsidRPr="00076296" w:rsidRDefault="00076296" w:rsidP="00F67A03">
      <w:pPr>
        <w:pStyle w:val="Default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Adı Soyadı</w:t>
      </w:r>
      <w:r w:rsidR="00F67A03" w:rsidRPr="00076296">
        <w:rPr>
          <w:rFonts w:ascii="Times New Roman" w:hAnsi="Times New Roman" w:cs="Times New Roman"/>
          <w:color w:val="auto"/>
        </w:rPr>
        <w:t xml:space="preserve">: </w:t>
      </w:r>
    </w:p>
    <w:p w:rsidR="00F67A03" w:rsidRPr="00076296" w:rsidRDefault="00F67A03" w:rsidP="00F67A03">
      <w:pPr>
        <w:pStyle w:val="Default"/>
        <w:rPr>
          <w:rFonts w:ascii="Times New Roman" w:hAnsi="Times New Roman" w:cs="Times New Roman"/>
          <w:color w:val="auto"/>
        </w:rPr>
      </w:pPr>
    </w:p>
    <w:p w:rsidR="00F67A03" w:rsidRPr="00076296" w:rsidRDefault="00F67A03" w:rsidP="00F67A03">
      <w:pPr>
        <w:rPr>
          <w:rFonts w:ascii="Times New Roman" w:hAnsi="Times New Roman"/>
          <w:sz w:val="24"/>
          <w:szCs w:val="24"/>
        </w:rPr>
      </w:pPr>
      <w:r w:rsidRPr="00076296">
        <w:rPr>
          <w:rFonts w:ascii="Times New Roman" w:hAnsi="Times New Roman"/>
          <w:sz w:val="24"/>
          <w:szCs w:val="24"/>
        </w:rPr>
        <w:t>İmza : ……………………………..</w:t>
      </w:r>
    </w:p>
    <w:p w:rsidR="00F67A03" w:rsidRPr="00076296" w:rsidRDefault="00F67A03" w:rsidP="00F67A03">
      <w:pPr>
        <w:rPr>
          <w:rFonts w:ascii="Times New Roman" w:hAnsi="Times New Roman"/>
          <w:sz w:val="24"/>
          <w:szCs w:val="24"/>
        </w:rPr>
      </w:pPr>
    </w:p>
    <w:p w:rsidR="00F67A03" w:rsidRDefault="00F67A03" w:rsidP="00F67A03">
      <w:pPr>
        <w:pStyle w:val="Default"/>
        <w:rPr>
          <w:rFonts w:ascii="Times New Roman" w:hAnsi="Times New Roman" w:cs="Times New Roman"/>
        </w:rPr>
      </w:pPr>
    </w:p>
    <w:p w:rsidR="00F67A03" w:rsidRDefault="00F67A03" w:rsidP="00F67A03"/>
    <w:p w:rsidR="00F67A03" w:rsidRDefault="00F67A03" w:rsidP="00FD2267">
      <w:pPr>
        <w:pStyle w:val="AralkYok"/>
        <w:jc w:val="center"/>
        <w:rPr>
          <w:rFonts w:ascii="Times New Roman" w:hAnsi="Times New Roman"/>
          <w:b/>
          <w:sz w:val="28"/>
          <w:szCs w:val="28"/>
          <w:lang w:val="tr-TR"/>
        </w:rPr>
      </w:pPr>
      <w:bookmarkStart w:id="0" w:name="_GoBack"/>
      <w:bookmarkEnd w:id="0"/>
    </w:p>
    <w:sectPr w:rsidR="00F67A03" w:rsidSect="009870D5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3EA8" w:rsidRDefault="00563EA8" w:rsidP="00FD2267">
      <w:pPr>
        <w:spacing w:after="0" w:line="240" w:lineRule="auto"/>
      </w:pPr>
      <w:r>
        <w:separator/>
      </w:r>
    </w:p>
  </w:endnote>
  <w:endnote w:type="continuationSeparator" w:id="0">
    <w:p w:rsidR="00563EA8" w:rsidRDefault="00563EA8" w:rsidP="00FD22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7CE0" w:rsidRPr="00637CE0" w:rsidRDefault="00637CE0" w:rsidP="00637CE0">
    <w:pPr>
      <w:pStyle w:val="Altbilgi"/>
      <w:jc w:val="center"/>
      <w:rPr>
        <w:rFonts w:ascii="Times New Roman" w:hAnsi="Times New Roman" w:cs="Times New Roman"/>
        <w:b/>
        <w:sz w:val="20"/>
        <w:szCs w:val="20"/>
      </w:rPr>
    </w:pPr>
    <w:r w:rsidRPr="00637CE0">
      <w:rPr>
        <w:rFonts w:ascii="Times New Roman" w:hAnsi="Times New Roman" w:cs="Times New Roman"/>
        <w:b/>
        <w:sz w:val="20"/>
        <w:szCs w:val="20"/>
      </w:rPr>
      <w:t>TÜRKİYE HALK OYUNLARI FEDERASYONU BAŞKANLIĞI</w:t>
    </w:r>
  </w:p>
  <w:p w:rsidR="00637CE0" w:rsidRDefault="00637CE0" w:rsidP="00637CE0">
    <w:pPr>
      <w:pStyle w:val="Altbilgi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Adres: Kavacık Subayevleri Mahallesi, Şehit Ömer Halisdemir Bulvarı No:53 Keçiören / ANKARA</w:t>
    </w:r>
  </w:p>
  <w:p w:rsidR="00637CE0" w:rsidRDefault="00637CE0" w:rsidP="00637CE0">
    <w:pPr>
      <w:pStyle w:val="Altbilgi"/>
      <w:jc w:val="center"/>
      <w:rPr>
        <w:rFonts w:ascii="Times New Roman" w:hAnsi="Times New Roman" w:cs="Times New Roman"/>
        <w:sz w:val="20"/>
        <w:szCs w:val="20"/>
      </w:rPr>
    </w:pPr>
    <w:hyperlink r:id="rId1" w:history="1">
      <w:r w:rsidRPr="00637CE0">
        <w:rPr>
          <w:rStyle w:val="Kpr"/>
          <w:rFonts w:ascii="Times New Roman" w:hAnsi="Times New Roman" w:cs="Times New Roman"/>
          <w:color w:val="auto"/>
          <w:sz w:val="20"/>
          <w:szCs w:val="20"/>
          <w:u w:val="none"/>
        </w:rPr>
        <w:t>Tel: 0.312.310</w:t>
      </w:r>
    </w:hyperlink>
    <w:r w:rsidRPr="00637CE0">
      <w:rPr>
        <w:rFonts w:ascii="Times New Roman" w:hAnsi="Times New Roman" w:cs="Times New Roman"/>
        <w:sz w:val="20"/>
        <w:szCs w:val="20"/>
      </w:rPr>
      <w:t xml:space="preserve"> 65 64</w:t>
    </w:r>
    <w:r>
      <w:rPr>
        <w:rFonts w:ascii="Times New Roman" w:hAnsi="Times New Roman" w:cs="Times New Roman"/>
        <w:sz w:val="20"/>
        <w:szCs w:val="20"/>
      </w:rPr>
      <w:t xml:space="preserve"> /</w:t>
    </w:r>
    <w:r w:rsidRPr="00637CE0">
      <w:rPr>
        <w:rFonts w:ascii="Times New Roman" w:hAnsi="Times New Roman" w:cs="Times New Roman"/>
        <w:sz w:val="20"/>
        <w:szCs w:val="20"/>
      </w:rPr>
      <w:t xml:space="preserve"> </w:t>
    </w:r>
    <w:r>
      <w:rPr>
        <w:rFonts w:ascii="Times New Roman" w:hAnsi="Times New Roman" w:cs="Times New Roman"/>
        <w:sz w:val="20"/>
        <w:szCs w:val="20"/>
      </w:rPr>
      <w:t>Fax:0.312.309 50 30</w:t>
    </w:r>
  </w:p>
  <w:p w:rsidR="00637CE0" w:rsidRPr="00637CE0" w:rsidRDefault="00637CE0" w:rsidP="00637CE0">
    <w:pPr>
      <w:pStyle w:val="Altbilgi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 xml:space="preserve"> </w:t>
    </w:r>
    <w:proofErr w:type="gramStart"/>
    <w:r>
      <w:rPr>
        <w:rFonts w:ascii="Times New Roman" w:hAnsi="Times New Roman" w:cs="Times New Roman"/>
        <w:sz w:val="20"/>
        <w:szCs w:val="20"/>
      </w:rPr>
      <w:t>e</w:t>
    </w:r>
    <w:proofErr w:type="gramEnd"/>
    <w:r>
      <w:rPr>
        <w:rFonts w:ascii="Times New Roman" w:hAnsi="Times New Roman" w:cs="Times New Roman"/>
        <w:sz w:val="20"/>
        <w:szCs w:val="20"/>
      </w:rPr>
      <w:t xml:space="preserve">-mail: </w:t>
    </w:r>
    <w:hyperlink r:id="rId2" w:history="1">
      <w:r w:rsidRPr="00C3086D">
        <w:rPr>
          <w:rStyle w:val="Kpr"/>
          <w:rFonts w:ascii="Times New Roman" w:hAnsi="Times New Roman" w:cs="Times New Roman"/>
          <w:sz w:val="20"/>
          <w:szCs w:val="20"/>
        </w:rPr>
        <w:t>info@thov.gov.tr</w:t>
      </w:r>
    </w:hyperlink>
    <w:r>
      <w:rPr>
        <w:rFonts w:ascii="Times New Roman" w:hAnsi="Times New Roman" w:cs="Times New Roman"/>
        <w:sz w:val="20"/>
        <w:szCs w:val="20"/>
      </w:rPr>
      <w:t xml:space="preserve">  </w:t>
    </w:r>
    <w:r w:rsidRPr="00637CE0">
      <w:rPr>
        <w:rFonts w:ascii="Times New Roman" w:hAnsi="Times New Roman" w:cs="Times New Roman"/>
        <w:sz w:val="20"/>
        <w:szCs w:val="20"/>
      </w:rPr>
      <w:t>/</w:t>
    </w:r>
    <w:r>
      <w:rPr>
        <w:rFonts w:ascii="Times New Roman" w:hAnsi="Times New Roman" w:cs="Times New Roman"/>
        <w:sz w:val="20"/>
        <w:szCs w:val="20"/>
      </w:rPr>
      <w:t xml:space="preserve">  </w:t>
    </w:r>
    <w:hyperlink r:id="rId3" w:history="1">
      <w:r w:rsidRPr="00C3086D">
        <w:rPr>
          <w:rStyle w:val="Kpr"/>
          <w:rFonts w:ascii="Times New Roman" w:hAnsi="Times New Roman" w:cs="Times New Roman"/>
          <w:sz w:val="20"/>
          <w:szCs w:val="20"/>
        </w:rPr>
        <w:t>www.thof.gov.tr</w:t>
      </w:r>
    </w:hyperlink>
    <w:r>
      <w:rPr>
        <w:rFonts w:ascii="Times New Roman" w:hAnsi="Times New Roman" w:cs="Times New Roman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3EA8" w:rsidRDefault="00563EA8" w:rsidP="00FD2267">
      <w:pPr>
        <w:spacing w:after="0" w:line="240" w:lineRule="auto"/>
      </w:pPr>
      <w:r>
        <w:separator/>
      </w:r>
    </w:p>
  </w:footnote>
  <w:footnote w:type="continuationSeparator" w:id="0">
    <w:p w:rsidR="00563EA8" w:rsidRDefault="00563EA8" w:rsidP="00FD22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266" w:type="dxa"/>
      <w:shd w:val="clear" w:color="auto" w:fill="FFFFFF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726"/>
      <w:gridCol w:w="5701"/>
      <w:gridCol w:w="1839"/>
    </w:tblGrid>
    <w:tr w:rsidR="00FD2267" w:rsidTr="0048064D">
      <w:trPr>
        <w:cantSplit/>
        <w:trHeight w:val="549"/>
      </w:trPr>
      <w:tc>
        <w:tcPr>
          <w:tcW w:w="1726" w:type="dxa"/>
          <w:shd w:val="clear" w:color="auto" w:fill="FFFFFF"/>
        </w:tcPr>
        <w:p w:rsidR="00FD2267" w:rsidRDefault="00076296" w:rsidP="0048064D">
          <w:pPr>
            <w:pStyle w:val="stbilgi"/>
            <w:jc w:val="center"/>
            <w:rPr>
              <w:rFonts w:ascii="Verdana" w:hAnsi="Verdana"/>
              <w:b/>
            </w:rPr>
          </w:pPr>
          <w:r>
            <w:rPr>
              <w:rFonts w:ascii="Verdana" w:hAnsi="Verdana"/>
              <w:b/>
              <w:noProof/>
              <w:lang w:val="tr-TR" w:eastAsia="tr-TR"/>
            </w:rPr>
            <w:drawing>
              <wp:inline distT="0" distB="0" distL="0" distR="0">
                <wp:extent cx="752475" cy="760066"/>
                <wp:effectExtent l="0" t="0" r="0" b="254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thoflogo2019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1069" cy="7586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01" w:type="dxa"/>
          <w:shd w:val="clear" w:color="auto" w:fill="FFFFFF"/>
        </w:tcPr>
        <w:p w:rsidR="00FD2267" w:rsidRPr="00224D30" w:rsidRDefault="00FD2267" w:rsidP="0048064D">
          <w:pPr>
            <w:pStyle w:val="stbilgi"/>
            <w:rPr>
              <w:rFonts w:ascii="Verdana" w:hAnsi="Verdana"/>
              <w:b/>
              <w:sz w:val="16"/>
              <w:szCs w:val="16"/>
            </w:rPr>
          </w:pPr>
        </w:p>
        <w:p w:rsidR="00FD2267" w:rsidRPr="003E56A4" w:rsidRDefault="00FD2267" w:rsidP="0048064D">
          <w:pPr>
            <w:pStyle w:val="stbilgi"/>
            <w:tabs>
              <w:tab w:val="clear" w:pos="4536"/>
            </w:tabs>
            <w:spacing w:line="288" w:lineRule="auto"/>
            <w:jc w:val="center"/>
            <w:rPr>
              <w:b/>
            </w:rPr>
          </w:pPr>
          <w:r w:rsidRPr="003E56A4">
            <w:rPr>
              <w:b/>
            </w:rPr>
            <w:t>TÜRKİYE</w:t>
          </w:r>
          <w:r w:rsidRPr="003E56A4">
            <w:rPr>
              <w:b/>
            </w:rPr>
            <w:br/>
          </w:r>
          <w:r>
            <w:rPr>
              <w:b/>
            </w:rPr>
            <w:t xml:space="preserve">     </w:t>
          </w:r>
          <w:r w:rsidR="00076296">
            <w:rPr>
              <w:b/>
            </w:rPr>
            <w:t>HALK OYUNLARI</w:t>
          </w:r>
          <w:r w:rsidRPr="003E56A4">
            <w:rPr>
              <w:b/>
            </w:rPr>
            <w:t xml:space="preserve"> FEDERASYONU</w:t>
          </w:r>
        </w:p>
        <w:p w:rsidR="00FD2267" w:rsidRPr="002C38AD" w:rsidRDefault="00FD2267" w:rsidP="0048064D">
          <w:pPr>
            <w:spacing w:line="288" w:lineRule="auto"/>
            <w:jc w:val="center"/>
            <w:rPr>
              <w:rFonts w:ascii="Times New Roman" w:hAnsi="Times New Roman"/>
              <w:b/>
              <w:bCs/>
              <w:sz w:val="24"/>
              <w:szCs w:val="24"/>
            </w:rPr>
          </w:pPr>
          <w:r w:rsidRPr="002C38AD">
            <w:rPr>
              <w:rFonts w:ascii="Times New Roman" w:hAnsi="Times New Roman"/>
              <w:b/>
              <w:sz w:val="24"/>
              <w:szCs w:val="24"/>
            </w:rPr>
            <w:t>BAŞKANLIĞI</w:t>
          </w:r>
        </w:p>
      </w:tc>
      <w:tc>
        <w:tcPr>
          <w:tcW w:w="1839" w:type="dxa"/>
          <w:shd w:val="clear" w:color="auto" w:fill="FFFFFF"/>
        </w:tcPr>
        <w:p w:rsidR="00FD2267" w:rsidRDefault="00B03818" w:rsidP="0048064D">
          <w:pPr>
            <w:pStyle w:val="stbilgi"/>
            <w:jc w:val="center"/>
          </w:pPr>
          <w:r>
            <w:rPr>
              <w:noProof/>
              <w:lang w:val="tr-TR" w:eastAsia="tr-TR"/>
            </w:rPr>
            <w:drawing>
              <wp:inline distT="0" distB="0" distL="0" distR="0" wp14:anchorId="61DFC1A8" wp14:editId="60152EF5">
                <wp:extent cx="742950" cy="742950"/>
                <wp:effectExtent l="0" t="0" r="0" b="0"/>
                <wp:docPr id="15" name="Resim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t-c-genclik-ve-spor-bakanligi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5613" cy="74561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FD2267" w:rsidRDefault="00FD2267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D13CF5"/>
    <w:multiLevelType w:val="hybridMultilevel"/>
    <w:tmpl w:val="E4AC21F8"/>
    <w:lvl w:ilvl="0" w:tplc="AE3A5F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zS1NDY2sjAxtjRR0lEKTi0uzszPAykwrAUAFQi6qCwAAAA="/>
  </w:docVars>
  <w:rsids>
    <w:rsidRoot w:val="00A43D99"/>
    <w:rsid w:val="00003C98"/>
    <w:rsid w:val="0004324E"/>
    <w:rsid w:val="000610D7"/>
    <w:rsid w:val="00073770"/>
    <w:rsid w:val="00076296"/>
    <w:rsid w:val="000B43B4"/>
    <w:rsid w:val="001004F3"/>
    <w:rsid w:val="0016733C"/>
    <w:rsid w:val="00175F31"/>
    <w:rsid w:val="001C662B"/>
    <w:rsid w:val="001D1C87"/>
    <w:rsid w:val="001F469A"/>
    <w:rsid w:val="00251DE0"/>
    <w:rsid w:val="00263170"/>
    <w:rsid w:val="00267647"/>
    <w:rsid w:val="00277A04"/>
    <w:rsid w:val="0029199E"/>
    <w:rsid w:val="00292335"/>
    <w:rsid w:val="00292853"/>
    <w:rsid w:val="002A2408"/>
    <w:rsid w:val="002A4B11"/>
    <w:rsid w:val="002C38AD"/>
    <w:rsid w:val="002E7CEE"/>
    <w:rsid w:val="002F7407"/>
    <w:rsid w:val="00344913"/>
    <w:rsid w:val="00372DC3"/>
    <w:rsid w:val="003A5E99"/>
    <w:rsid w:val="003B4929"/>
    <w:rsid w:val="003D1C95"/>
    <w:rsid w:val="003E4C29"/>
    <w:rsid w:val="0041554A"/>
    <w:rsid w:val="00440555"/>
    <w:rsid w:val="004705CF"/>
    <w:rsid w:val="004A363B"/>
    <w:rsid w:val="004A6384"/>
    <w:rsid w:val="004D58AF"/>
    <w:rsid w:val="004F2ABF"/>
    <w:rsid w:val="00540D0E"/>
    <w:rsid w:val="00543B95"/>
    <w:rsid w:val="00563EA8"/>
    <w:rsid w:val="005733F1"/>
    <w:rsid w:val="00592E82"/>
    <w:rsid w:val="005A5F5E"/>
    <w:rsid w:val="005C53BC"/>
    <w:rsid w:val="005D0844"/>
    <w:rsid w:val="00637CE0"/>
    <w:rsid w:val="0068052B"/>
    <w:rsid w:val="006B20A5"/>
    <w:rsid w:val="006B6801"/>
    <w:rsid w:val="00736B00"/>
    <w:rsid w:val="00753A14"/>
    <w:rsid w:val="007643EA"/>
    <w:rsid w:val="007D377E"/>
    <w:rsid w:val="00812A89"/>
    <w:rsid w:val="008C183F"/>
    <w:rsid w:val="008D0EC7"/>
    <w:rsid w:val="008D6A44"/>
    <w:rsid w:val="008F217F"/>
    <w:rsid w:val="00914C91"/>
    <w:rsid w:val="00927276"/>
    <w:rsid w:val="00971280"/>
    <w:rsid w:val="009870D5"/>
    <w:rsid w:val="00990758"/>
    <w:rsid w:val="009B51DF"/>
    <w:rsid w:val="00A23B41"/>
    <w:rsid w:val="00A437B8"/>
    <w:rsid w:val="00A43D99"/>
    <w:rsid w:val="00A543ED"/>
    <w:rsid w:val="00A74266"/>
    <w:rsid w:val="00B03818"/>
    <w:rsid w:val="00B21126"/>
    <w:rsid w:val="00B76BCA"/>
    <w:rsid w:val="00B876FF"/>
    <w:rsid w:val="00BC4BF1"/>
    <w:rsid w:val="00BF01B7"/>
    <w:rsid w:val="00C104FE"/>
    <w:rsid w:val="00C27866"/>
    <w:rsid w:val="00CB2130"/>
    <w:rsid w:val="00CB7A83"/>
    <w:rsid w:val="00D02EDE"/>
    <w:rsid w:val="00D060C6"/>
    <w:rsid w:val="00D579A3"/>
    <w:rsid w:val="00D64787"/>
    <w:rsid w:val="00E35ACE"/>
    <w:rsid w:val="00E36AF7"/>
    <w:rsid w:val="00E41701"/>
    <w:rsid w:val="00E45BB8"/>
    <w:rsid w:val="00EC07FD"/>
    <w:rsid w:val="00EC6DA9"/>
    <w:rsid w:val="00ED171E"/>
    <w:rsid w:val="00EF3009"/>
    <w:rsid w:val="00F143F2"/>
    <w:rsid w:val="00F62B52"/>
    <w:rsid w:val="00F639E2"/>
    <w:rsid w:val="00F67A03"/>
    <w:rsid w:val="00FC1AC4"/>
    <w:rsid w:val="00FD1B26"/>
    <w:rsid w:val="00FD2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7A03"/>
    <w:rPr>
      <w:rFonts w:ascii="Calibri" w:eastAsia="Calibri" w:hAnsi="Calibri" w:cs="Times New Roman"/>
    </w:rPr>
  </w:style>
  <w:style w:type="paragraph" w:styleId="Balk1">
    <w:name w:val="heading 1"/>
    <w:basedOn w:val="Normal"/>
    <w:link w:val="Balk1Char"/>
    <w:uiPriority w:val="9"/>
    <w:qFormat/>
    <w:rsid w:val="008D0EC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B51DF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stbilgi">
    <w:name w:val="header"/>
    <w:basedOn w:val="Normal"/>
    <w:link w:val="stbilgiChar"/>
    <w:uiPriority w:val="99"/>
    <w:rsid w:val="00C27866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stbilgiChar">
    <w:name w:val="Üstbilgi Char"/>
    <w:basedOn w:val="VarsaylanParagrafYazTipi"/>
    <w:link w:val="stbilgi"/>
    <w:uiPriority w:val="99"/>
    <w:rsid w:val="00C27866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27866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27866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8D0EC7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customStyle="1" w:styleId="dsc">
    <w:name w:val="dsc"/>
    <w:basedOn w:val="Normal"/>
    <w:rsid w:val="008D0EC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articledate">
    <w:name w:val="article_date"/>
    <w:basedOn w:val="Normal"/>
    <w:rsid w:val="008D0EC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fll">
    <w:name w:val="fll"/>
    <w:basedOn w:val="Normal"/>
    <w:rsid w:val="008D0EC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character" w:customStyle="1" w:styleId="apple-converted-space">
    <w:name w:val="apple-converted-space"/>
    <w:basedOn w:val="VarsaylanParagrafYazTipi"/>
    <w:rsid w:val="008D0EC7"/>
  </w:style>
  <w:style w:type="character" w:styleId="Kpr">
    <w:name w:val="Hyperlink"/>
    <w:basedOn w:val="VarsaylanParagrafYazTipi"/>
    <w:uiPriority w:val="99"/>
    <w:unhideWhenUsed/>
    <w:rsid w:val="00D02EDE"/>
    <w:rPr>
      <w:color w:val="0000FF"/>
      <w:u w:val="single"/>
    </w:rPr>
  </w:style>
  <w:style w:type="character" w:customStyle="1" w:styleId="rtng">
    <w:name w:val="rtng"/>
    <w:basedOn w:val="VarsaylanParagrafYazTipi"/>
    <w:rsid w:val="00D02EDE"/>
  </w:style>
  <w:style w:type="character" w:customStyle="1" w:styleId="xdb">
    <w:name w:val="_xdb"/>
    <w:basedOn w:val="VarsaylanParagrafYazTipi"/>
    <w:rsid w:val="00D02EDE"/>
  </w:style>
  <w:style w:type="character" w:customStyle="1" w:styleId="xbe">
    <w:name w:val="_xbe"/>
    <w:basedOn w:val="VarsaylanParagrafYazTipi"/>
    <w:rsid w:val="00D02EDE"/>
  </w:style>
  <w:style w:type="paragraph" w:styleId="AralkYok">
    <w:name w:val="No Spacing"/>
    <w:uiPriority w:val="1"/>
    <w:qFormat/>
    <w:rsid w:val="00292853"/>
    <w:pPr>
      <w:spacing w:after="0" w:line="240" w:lineRule="auto"/>
    </w:pPr>
    <w:rPr>
      <w:rFonts w:ascii="Calibri" w:eastAsia="Times New Roman" w:hAnsi="Calibri" w:cs="Times New Roman"/>
      <w:sz w:val="24"/>
      <w:szCs w:val="24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D2267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AltbilgiChar">
    <w:name w:val="Altbilgi Char"/>
    <w:basedOn w:val="VarsaylanParagrafYazTipi"/>
    <w:link w:val="Altbilgi"/>
    <w:uiPriority w:val="99"/>
    <w:rsid w:val="00FD2267"/>
  </w:style>
  <w:style w:type="paragraph" w:customStyle="1" w:styleId="Default">
    <w:name w:val="Default"/>
    <w:rsid w:val="00F67A0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7A03"/>
    <w:rPr>
      <w:rFonts w:ascii="Calibri" w:eastAsia="Calibri" w:hAnsi="Calibri" w:cs="Times New Roman"/>
    </w:rPr>
  </w:style>
  <w:style w:type="paragraph" w:styleId="Balk1">
    <w:name w:val="heading 1"/>
    <w:basedOn w:val="Normal"/>
    <w:link w:val="Balk1Char"/>
    <w:uiPriority w:val="9"/>
    <w:qFormat/>
    <w:rsid w:val="008D0EC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B51DF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stbilgi">
    <w:name w:val="header"/>
    <w:basedOn w:val="Normal"/>
    <w:link w:val="stbilgiChar"/>
    <w:uiPriority w:val="99"/>
    <w:rsid w:val="00C27866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stbilgiChar">
    <w:name w:val="Üstbilgi Char"/>
    <w:basedOn w:val="VarsaylanParagrafYazTipi"/>
    <w:link w:val="stbilgi"/>
    <w:uiPriority w:val="99"/>
    <w:rsid w:val="00C27866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27866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27866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8D0EC7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customStyle="1" w:styleId="dsc">
    <w:name w:val="dsc"/>
    <w:basedOn w:val="Normal"/>
    <w:rsid w:val="008D0EC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articledate">
    <w:name w:val="article_date"/>
    <w:basedOn w:val="Normal"/>
    <w:rsid w:val="008D0EC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fll">
    <w:name w:val="fll"/>
    <w:basedOn w:val="Normal"/>
    <w:rsid w:val="008D0EC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character" w:customStyle="1" w:styleId="apple-converted-space">
    <w:name w:val="apple-converted-space"/>
    <w:basedOn w:val="VarsaylanParagrafYazTipi"/>
    <w:rsid w:val="008D0EC7"/>
  </w:style>
  <w:style w:type="character" w:styleId="Kpr">
    <w:name w:val="Hyperlink"/>
    <w:basedOn w:val="VarsaylanParagrafYazTipi"/>
    <w:uiPriority w:val="99"/>
    <w:unhideWhenUsed/>
    <w:rsid w:val="00D02EDE"/>
    <w:rPr>
      <w:color w:val="0000FF"/>
      <w:u w:val="single"/>
    </w:rPr>
  </w:style>
  <w:style w:type="character" w:customStyle="1" w:styleId="rtng">
    <w:name w:val="rtng"/>
    <w:basedOn w:val="VarsaylanParagrafYazTipi"/>
    <w:rsid w:val="00D02EDE"/>
  </w:style>
  <w:style w:type="character" w:customStyle="1" w:styleId="xdb">
    <w:name w:val="_xdb"/>
    <w:basedOn w:val="VarsaylanParagrafYazTipi"/>
    <w:rsid w:val="00D02EDE"/>
  </w:style>
  <w:style w:type="character" w:customStyle="1" w:styleId="xbe">
    <w:name w:val="_xbe"/>
    <w:basedOn w:val="VarsaylanParagrafYazTipi"/>
    <w:rsid w:val="00D02EDE"/>
  </w:style>
  <w:style w:type="paragraph" w:styleId="AralkYok">
    <w:name w:val="No Spacing"/>
    <w:uiPriority w:val="1"/>
    <w:qFormat/>
    <w:rsid w:val="00292853"/>
    <w:pPr>
      <w:spacing w:after="0" w:line="240" w:lineRule="auto"/>
    </w:pPr>
    <w:rPr>
      <w:rFonts w:ascii="Calibri" w:eastAsia="Times New Roman" w:hAnsi="Calibri" w:cs="Times New Roman"/>
      <w:sz w:val="24"/>
      <w:szCs w:val="24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D2267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AltbilgiChar">
    <w:name w:val="Altbilgi Char"/>
    <w:basedOn w:val="VarsaylanParagrafYazTipi"/>
    <w:link w:val="Altbilgi"/>
    <w:uiPriority w:val="99"/>
    <w:rsid w:val="00FD2267"/>
  </w:style>
  <w:style w:type="paragraph" w:customStyle="1" w:styleId="Default">
    <w:name w:val="Default"/>
    <w:rsid w:val="00F67A0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79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0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11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222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745704">
                      <w:marLeft w:val="0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166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011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8745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8622576">
                                  <w:marLeft w:val="0"/>
                                  <w:marRight w:val="15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1867236">
                                  <w:marLeft w:val="0"/>
                                  <w:marRight w:val="15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99975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51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212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085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888330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3088332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3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21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326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812919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79520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142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536310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515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5913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381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39893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hof.gov.tr" TargetMode="External"/><Relationship Id="rId2" Type="http://schemas.openxmlformats.org/officeDocument/2006/relationships/hyperlink" Target="mailto:info@thov.gov.tr" TargetMode="External"/><Relationship Id="rId1" Type="http://schemas.openxmlformats.org/officeDocument/2006/relationships/hyperlink" Target="Tel:0.312.310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4C128B-C4E5-40EF-B583-E920C2E50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-=[By NeC]=-</Company>
  <LinksUpToDate>false</LinksUpToDate>
  <CharactersWithSpaces>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cce</dc:creator>
  <cp:lastModifiedBy>pc</cp:lastModifiedBy>
  <cp:revision>5</cp:revision>
  <cp:lastPrinted>2016-08-29T12:17:00Z</cp:lastPrinted>
  <dcterms:created xsi:type="dcterms:W3CDTF">2021-10-04T06:16:00Z</dcterms:created>
  <dcterms:modified xsi:type="dcterms:W3CDTF">2021-10-06T06:47:00Z</dcterms:modified>
</cp:coreProperties>
</file>